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gures</w:t>
      </w:r>
    </w:p>
    <w:p>
      <w:pPr>
        <w:pStyle w:val="Heading3"/>
      </w:pPr>
      <w:bookmarkStart w:id="21" w:name="fig.-1"/>
      <w:bookmarkEnd w:id="21"/>
      <w:r>
        <w:t xml:space="preserve">Fig. 1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5334000" cy="388981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/fig1abc_am_iucn_map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9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" w:name="fig.-2"/>
      <w:bookmarkEnd w:id="23"/>
      <w:r>
        <w:t xml:space="preserve">Fig. 2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5334000" cy="492288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/fig2ab_quadmap_sppba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2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figure-3"/>
      <w:bookmarkEnd w:id="25"/>
      <w:r>
        <w:t xml:space="preserve">Figure 3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3136900" cy="1612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/fig3_boxplot_abs_dif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6900" cy="161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figure-4"/>
      <w:bookmarkEnd w:id="27"/>
      <w:r>
        <w:t xml:space="preserve">Figure 4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4114800" cy="180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/fig4_barchart_mpa_g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80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c70c69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gures</dc:title>
  <dc:creator/>
</cp:coreProperties>
</file>